
<file path=[Content_Types].xml><?xml version="1.0" encoding="utf-8"?>
<Types xmlns="http://schemas.openxmlformats.org/package/2006/content-types"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package/2006/relationships/metadata/core-properties" Target="docProps/core.xml"/><Relationship Id="rId2" Type="http://schemas.openxmlformats.org/package/2006/relationships/metadata/thumbnail" Target="docProps/thumbnail.emf"/><Relationship Id="rId1" Type="http://schemas.openxmlformats.org/officeDocument/2006/relationships/officeDocument" Target="word/document.xml"/><Relationship Id="rId4" Type="http://schemas.openxmlformats.org/officeDocument/2006/relationships/extended-properties" Target="docProps/app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49F2DF0" w14:textId="77777777" w:rsidR="003B5C2B" w:rsidRDefault="003B5C2B" w:rsidP="003B5C2B">
      <w:r>
        <w:t>{</w:t>
      </w:r>
    </w:p>
    <w:p w14:paraId="19B25809" w14:textId="77777777" w:rsidR="003B5C2B" w:rsidRDefault="003B5C2B" w:rsidP="003B5C2B">
      <w:r>
        <w:t xml:space="preserve">    "@context": </w:t>
      </w:r>
    </w:p>
    <w:p w14:paraId="69E810E2" w14:textId="77777777" w:rsidR="003B5C2B" w:rsidRDefault="003B5C2B" w:rsidP="003B5C2B">
      <w:r>
        <w:t xml:space="preserve">    {</w:t>
      </w:r>
    </w:p>
    <w:p w14:paraId="06DC901D" w14:textId="77777777" w:rsidR="003B5C2B" w:rsidRDefault="003B5C2B" w:rsidP="003B5C2B">
      <w:r>
        <w:t xml:space="preserve">      "</w:t>
      </w:r>
      <w:proofErr w:type="spellStart"/>
      <w:r>
        <w:t>eg</w:t>
      </w:r>
      <w:proofErr w:type="spellEnd"/>
      <w:r>
        <w:t>": "http://example.com/",</w:t>
      </w:r>
    </w:p>
    <w:p w14:paraId="56914C20" w14:textId="77777777" w:rsidR="003B5C2B" w:rsidRDefault="003B5C2B" w:rsidP="003B5C2B">
      <w:r>
        <w:t xml:space="preserve">      "om": "http://www.ontology-of-units-of-measure.org/resource/om-2/", </w:t>
      </w:r>
    </w:p>
    <w:p w14:paraId="1F224C2E" w14:textId="77777777" w:rsidR="003B5C2B" w:rsidRDefault="003B5C2B" w:rsidP="003B5C2B">
      <w:r>
        <w:t xml:space="preserve">      "@vocab": "https://www.w3.org/2019/wot/td#",</w:t>
      </w:r>
    </w:p>
    <w:p w14:paraId="01D1516A" w14:textId="77777777" w:rsidR="003B5C2B" w:rsidRDefault="003B5C2B" w:rsidP="003B5C2B">
      <w:r>
        <w:t xml:space="preserve">      "properties": { "@id": "</w:t>
      </w:r>
      <w:proofErr w:type="spellStart"/>
      <w:r>
        <w:t>hasPropertyAffordance</w:t>
      </w:r>
      <w:proofErr w:type="spellEnd"/>
      <w:r>
        <w:t>"},</w:t>
      </w:r>
    </w:p>
    <w:p w14:paraId="562CF4AC" w14:textId="77777777" w:rsidR="003B5C2B" w:rsidRDefault="003B5C2B" w:rsidP="003B5C2B">
      <w:r>
        <w:t xml:space="preserve">      "events": { "@id": "</w:t>
      </w:r>
      <w:proofErr w:type="spellStart"/>
      <w:r>
        <w:t>hasEventAffordance</w:t>
      </w:r>
      <w:proofErr w:type="spellEnd"/>
      <w:r>
        <w:t>"},</w:t>
      </w:r>
    </w:p>
    <w:p w14:paraId="15B347ED" w14:textId="77777777" w:rsidR="003B5C2B" w:rsidRDefault="003B5C2B" w:rsidP="003B5C2B">
      <w:r>
        <w:t xml:space="preserve">      "action": { "@id": "</w:t>
      </w:r>
      <w:proofErr w:type="spellStart"/>
      <w:r>
        <w:t>hasActionAffordance</w:t>
      </w:r>
      <w:proofErr w:type="spellEnd"/>
      <w:r>
        <w:t>"}</w:t>
      </w:r>
    </w:p>
    <w:p w14:paraId="19DB069F" w14:textId="77777777" w:rsidR="003B5C2B" w:rsidRDefault="003B5C2B" w:rsidP="003B5C2B">
      <w:r>
        <w:t xml:space="preserve">      </w:t>
      </w:r>
    </w:p>
    <w:p w14:paraId="0299CC18" w14:textId="77777777" w:rsidR="003B5C2B" w:rsidRDefault="003B5C2B" w:rsidP="003B5C2B">
      <w:r>
        <w:t xml:space="preserve">    },</w:t>
      </w:r>
    </w:p>
    <w:p w14:paraId="61376F63" w14:textId="77777777" w:rsidR="003B5C2B" w:rsidRDefault="003B5C2B" w:rsidP="003B5C2B">
      <w:r>
        <w:t xml:space="preserve">  "@id": "</w:t>
      </w:r>
      <w:proofErr w:type="spellStart"/>
      <w:r>
        <w:t>eg</w:t>
      </w:r>
      <w:proofErr w:type="spellEnd"/>
      <w:r>
        <w:t>: my-thing",</w:t>
      </w:r>
    </w:p>
    <w:p w14:paraId="26B90B6D" w14:textId="77777777" w:rsidR="003B5C2B" w:rsidRDefault="003B5C2B" w:rsidP="003B5C2B">
      <w:r>
        <w:t xml:space="preserve">  </w:t>
      </w:r>
      <w:r>
        <w:tab/>
        <w:t>"@type": "Thing",</w:t>
      </w:r>
    </w:p>
    <w:p w14:paraId="23F812A4" w14:textId="77777777" w:rsidR="003B5C2B" w:rsidRDefault="003B5C2B" w:rsidP="003B5C2B">
      <w:r>
        <w:t xml:space="preserve">  </w:t>
      </w:r>
      <w:r>
        <w:tab/>
        <w:t>"title": "Temperature Thing",</w:t>
      </w:r>
    </w:p>
    <w:p w14:paraId="7EEFE056" w14:textId="77777777" w:rsidR="003B5C2B" w:rsidRDefault="003B5C2B" w:rsidP="003B5C2B">
      <w:r>
        <w:t xml:space="preserve">  </w:t>
      </w:r>
      <w:r>
        <w:tab/>
        <w:t>"Properties":{</w:t>
      </w:r>
    </w:p>
    <w:p w14:paraId="537E3D60" w14:textId="77777777" w:rsidR="003B5C2B" w:rsidRDefault="003B5C2B" w:rsidP="003B5C2B">
      <w:r>
        <w:t xml:space="preserve">    </w:t>
      </w:r>
      <w:r>
        <w:tab/>
        <w:t>"</w:t>
      </w:r>
      <w:proofErr w:type="spellStart"/>
      <w:r>
        <w:t>celcius</w:t>
      </w:r>
      <w:proofErr w:type="spellEnd"/>
      <w:r>
        <w:t>":{</w:t>
      </w:r>
    </w:p>
    <w:p w14:paraId="2D0568B6" w14:textId="77777777" w:rsidR="003B5C2B" w:rsidRDefault="003B5C2B" w:rsidP="003B5C2B">
      <w:r>
        <w:t xml:space="preserve">      </w:t>
      </w:r>
      <w:r>
        <w:tab/>
      </w:r>
      <w:r>
        <w:tab/>
        <w:t>"type": "</w:t>
      </w:r>
      <w:proofErr w:type="spellStart"/>
      <w:r>
        <w:t>PropertyAffordance</w:t>
      </w:r>
      <w:proofErr w:type="spellEnd"/>
      <w:r>
        <w:t>",</w:t>
      </w:r>
    </w:p>
    <w:p w14:paraId="438EE9FB" w14:textId="77777777" w:rsidR="003B5C2B" w:rsidRDefault="003B5C2B" w:rsidP="003B5C2B">
      <w:r>
        <w:t xml:space="preserve">      </w:t>
      </w:r>
      <w:r>
        <w:tab/>
      </w:r>
      <w:r>
        <w:tab/>
        <w:t>"description": "Temperature sensor",</w:t>
      </w:r>
    </w:p>
    <w:p w14:paraId="5CB3102F" w14:textId="77777777" w:rsidR="003B5C2B" w:rsidRDefault="003B5C2B" w:rsidP="003B5C2B">
      <w:r>
        <w:t xml:space="preserve">      </w:t>
      </w:r>
      <w:r>
        <w:tab/>
      </w:r>
      <w:r>
        <w:tab/>
        <w:t>"type": "number",</w:t>
      </w:r>
    </w:p>
    <w:p w14:paraId="5C80B849" w14:textId="77777777" w:rsidR="003B5C2B" w:rsidRDefault="003B5C2B" w:rsidP="003B5C2B">
      <w:r>
        <w:t xml:space="preserve">      </w:t>
      </w:r>
      <w:r>
        <w:tab/>
      </w:r>
      <w:r>
        <w:tab/>
        <w:t>"unit": "</w:t>
      </w:r>
      <w:proofErr w:type="spellStart"/>
      <w:r>
        <w:t>om:degreeCelsius</w:t>
      </w:r>
      <w:proofErr w:type="spellEnd"/>
      <w:r>
        <w:t>"</w:t>
      </w:r>
    </w:p>
    <w:p w14:paraId="512AA0DC" w14:textId="77777777" w:rsidR="003B5C2B" w:rsidRDefault="003B5C2B" w:rsidP="003B5C2B">
      <w:r>
        <w:t xml:space="preserve">    }</w:t>
      </w:r>
    </w:p>
    <w:p w14:paraId="6B69F7AE" w14:textId="77777777" w:rsidR="003B5C2B" w:rsidRDefault="003B5C2B" w:rsidP="003B5C2B">
      <w:r>
        <w:t xml:space="preserve">  },</w:t>
      </w:r>
    </w:p>
    <w:p w14:paraId="5B4FAD4B" w14:textId="77777777" w:rsidR="003B5C2B" w:rsidRDefault="003B5C2B" w:rsidP="003B5C2B">
      <w:r>
        <w:t xml:space="preserve">    "events": {</w:t>
      </w:r>
    </w:p>
    <w:p w14:paraId="1AB8036B" w14:textId="77777777" w:rsidR="003B5C2B" w:rsidRDefault="003B5C2B" w:rsidP="003B5C2B">
      <w:r>
        <w:t xml:space="preserve">      "door open":{</w:t>
      </w:r>
    </w:p>
    <w:p w14:paraId="2067EC4D" w14:textId="77777777" w:rsidR="003B5C2B" w:rsidRDefault="003B5C2B" w:rsidP="003B5C2B">
      <w:r>
        <w:t xml:space="preserve">        "description": "Is the door open?",</w:t>
      </w:r>
    </w:p>
    <w:p w14:paraId="4DE103F0" w14:textId="77777777" w:rsidR="003B5C2B" w:rsidRDefault="003B5C2B" w:rsidP="003B5C2B">
      <w:r>
        <w:t xml:space="preserve">        "@type": "</w:t>
      </w:r>
      <w:proofErr w:type="spellStart"/>
      <w:r>
        <w:t>EventAffordance</w:t>
      </w:r>
      <w:proofErr w:type="spellEnd"/>
      <w:r>
        <w:t>",</w:t>
      </w:r>
    </w:p>
    <w:p w14:paraId="4C60F058" w14:textId="77777777" w:rsidR="003B5C2B" w:rsidRDefault="003B5C2B" w:rsidP="003B5C2B">
      <w:r>
        <w:t xml:space="preserve">        "type": "</w:t>
      </w:r>
      <w:proofErr w:type="spellStart"/>
      <w:r>
        <w:t>boolean</w:t>
      </w:r>
      <w:proofErr w:type="spellEnd"/>
      <w:r>
        <w:t>"</w:t>
      </w:r>
    </w:p>
    <w:p w14:paraId="3DF137DC" w14:textId="77777777" w:rsidR="003B5C2B" w:rsidRDefault="003B5C2B" w:rsidP="003B5C2B">
      <w:r>
        <w:t xml:space="preserve">      }</w:t>
      </w:r>
    </w:p>
    <w:p w14:paraId="69F8CF3B" w14:textId="77777777" w:rsidR="003B5C2B" w:rsidRDefault="003B5C2B" w:rsidP="003B5C2B">
      <w:r>
        <w:t xml:space="preserve">    </w:t>
      </w:r>
    </w:p>
    <w:p w14:paraId="0933023F" w14:textId="77777777" w:rsidR="003B5C2B" w:rsidRDefault="003B5C2B" w:rsidP="003B5C2B">
      <w:r>
        <w:lastRenderedPageBreak/>
        <w:t xml:space="preserve">  },</w:t>
      </w:r>
    </w:p>
    <w:p w14:paraId="04E9EF60" w14:textId="77777777" w:rsidR="003B5C2B" w:rsidRDefault="003B5C2B" w:rsidP="003B5C2B">
      <w:r>
        <w:t xml:space="preserve">  "actions":{}</w:t>
      </w:r>
    </w:p>
    <w:p w14:paraId="74EA33FE" w14:textId="1D90EA1A" w:rsidR="00D8508B" w:rsidRDefault="003B5C2B" w:rsidP="003B5C2B">
      <w:r>
        <w:t>}</w:t>
      </w:r>
    </w:p>
    <w:sectPr w:rsidR="00D8508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/>
  <w:defaultTabStop w:val="72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DY0NDa1MLWwMLMwMzNV0lEKTi0uzszPAykwqgUAyF2CsCwAAAA="/>
  </w:docVars>
  <w:rsids>
    <w:rsidRoot w:val="00D8508B"/>
    <w:rsid w:val="00042BA5"/>
    <w:rsid w:val="003B5C2B"/>
    <w:rsid w:val="008E7F95"/>
    <w:rsid w:val="00C10523"/>
    <w:rsid w:val="00D850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2927831A-FE47-498B-9976-4CF2A18B655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33</TotalTime>
  <Pages>1</Pages>
  <Words>118</Words>
  <Characters>679</Characters>
  <Application>Microsoft Office Word</Application>
  <DocSecurity>0</DocSecurity>
  <Lines>5</Lines>
  <Paragraphs>1</Paragraphs>
  <ScaleCrop>false</ScaleCrop>
  <Company/>
  <LinksUpToDate>false</LinksUpToDate>
  <CharactersWithSpaces>7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ruf Refat (Student)</dc:creator>
  <cp:keywords/>
  <dc:description/>
  <cp:lastModifiedBy>Maruf Refat (Student)</cp:lastModifiedBy>
  <cp:revision>4</cp:revision>
  <dcterms:created xsi:type="dcterms:W3CDTF">2022-03-30T11:34:00Z</dcterms:created>
  <dcterms:modified xsi:type="dcterms:W3CDTF">2022-04-06T00:59:00Z</dcterms:modified>
</cp:coreProperties>
</file>